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Turbidity_S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Turbidity_S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Turbidity_S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9"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Turbidity_S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Turbidity_S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Turbidity_S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Turbidity_S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Turbidity_S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Turbidity_SE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bookmarkEnd w:id="59"/>
    <w:bookmarkStart w:id="60"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60"/>
    <w:bookmarkStart w:id="61"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Turbidity</dc:title>
  <dc:creator/>
  <cp:keywords/>
  <dcterms:created xsi:type="dcterms:W3CDTF">2022-11-07T20:56:15Z</dcterms:created>
  <dcterms:modified xsi:type="dcterms:W3CDTF">2022-11-07T20: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